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874BC" w14:textId="5C876D2A" w:rsidR="00042135" w:rsidRPr="00CA415A" w:rsidRDefault="00DD030C" w:rsidP="00042135">
      <w:pPr>
        <w:spacing w:after="0" w:line="240" w:lineRule="auto"/>
        <w:jc w:val="center"/>
        <w:rPr>
          <w:color w:val="FF0000"/>
          <w:sz w:val="56"/>
          <w:szCs w:val="56"/>
        </w:rPr>
      </w:pPr>
      <w:r>
        <w:rPr>
          <w:color w:val="FF0000"/>
          <w:sz w:val="56"/>
          <w:szCs w:val="56"/>
        </w:rPr>
        <w:t>Speciální</w:t>
      </w:r>
      <w:r w:rsidR="00F6524D" w:rsidRPr="00CA415A">
        <w:rPr>
          <w:color w:val="FF0000"/>
          <w:sz w:val="56"/>
          <w:szCs w:val="56"/>
        </w:rPr>
        <w:t xml:space="preserve"> neurofyziologie</w:t>
      </w:r>
    </w:p>
    <w:p w14:paraId="48D31994" w14:textId="77777777" w:rsidR="00A03A56" w:rsidRPr="00CA415A" w:rsidRDefault="004E19AA" w:rsidP="00C10F1F">
      <w:pPr>
        <w:spacing w:after="0" w:line="240" w:lineRule="auto"/>
        <w:jc w:val="center"/>
        <w:rPr>
          <w:color w:val="7F7F7F" w:themeColor="text1" w:themeTint="80"/>
          <w:sz w:val="56"/>
          <w:szCs w:val="56"/>
        </w:rPr>
      </w:pPr>
      <w:r w:rsidRPr="00CA415A">
        <w:rPr>
          <w:rFonts w:ascii="Calibri" w:eastAsia="+mn-ea" w:hAnsi="Calibri" w:cs="+mn-cs"/>
          <w:color w:val="7F7F7F" w:themeColor="text1" w:themeTint="80"/>
          <w:kern w:val="24"/>
          <w:sz w:val="48"/>
          <w:szCs w:val="94"/>
        </w:rPr>
        <w:t>Student</w:t>
      </w:r>
      <w:r w:rsidR="00A03A56" w:rsidRPr="00CA415A">
        <w:rPr>
          <w:rFonts w:ascii="Calibri" w:eastAsia="+mn-ea" w:hAnsi="Calibri" w:cs="+mn-cs"/>
          <w:color w:val="7F7F7F" w:themeColor="text1" w:themeTint="80"/>
          <w:kern w:val="24"/>
          <w:sz w:val="48"/>
          <w:szCs w:val="94"/>
        </w:rPr>
        <w:t>ský</w:t>
      </w:r>
      <w:r w:rsidR="00FE0C22" w:rsidRPr="00CA415A">
        <w:rPr>
          <w:rFonts w:ascii="Calibri" w:eastAsia="+mn-ea" w:hAnsi="Calibri" w:cs="+mn-cs"/>
          <w:color w:val="7F7F7F" w:themeColor="text1" w:themeTint="80"/>
          <w:kern w:val="24"/>
          <w:sz w:val="48"/>
          <w:szCs w:val="94"/>
        </w:rPr>
        <w:t xml:space="preserve"> proto</w:t>
      </w:r>
      <w:r w:rsidR="00A03A56" w:rsidRPr="00CA415A">
        <w:rPr>
          <w:rFonts w:ascii="Calibri" w:eastAsia="+mn-ea" w:hAnsi="Calibri" w:cs="+mn-cs"/>
          <w:color w:val="7F7F7F" w:themeColor="text1" w:themeTint="80"/>
          <w:kern w:val="24"/>
          <w:sz w:val="48"/>
          <w:szCs w:val="94"/>
        </w:rPr>
        <w:t>k</w:t>
      </w:r>
      <w:r w:rsidRPr="00CA415A">
        <w:rPr>
          <w:rFonts w:ascii="Calibri" w:eastAsia="+mn-ea" w:hAnsi="Calibri" w:cs="+mn-cs"/>
          <w:color w:val="7F7F7F" w:themeColor="text1" w:themeTint="80"/>
          <w:kern w:val="24"/>
          <w:sz w:val="48"/>
          <w:szCs w:val="94"/>
        </w:rPr>
        <w:t>ol</w:t>
      </w:r>
    </w:p>
    <w:p w14:paraId="65890EF7" w14:textId="6070272E" w:rsidR="006C68AC" w:rsidRDefault="006C68AC" w:rsidP="009027B5">
      <w:pPr>
        <w:rPr>
          <w:b/>
          <w:sz w:val="24"/>
          <w:szCs w:val="24"/>
        </w:rPr>
      </w:pPr>
    </w:p>
    <w:p w14:paraId="4511CD00" w14:textId="1337C660" w:rsidR="00F6524D" w:rsidRDefault="00DD030C" w:rsidP="009660A6">
      <w:pPr>
        <w:pStyle w:val="ListParagraph"/>
        <w:numPr>
          <w:ilvl w:val="0"/>
          <w:numId w:val="4"/>
        </w:numPr>
        <w:ind w:right="40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kreslete okruhy bazálních ganglií se základním popisem. Při poškození kterých částí </w:t>
      </w:r>
      <w:proofErr w:type="gramStart"/>
      <w:r>
        <w:rPr>
          <w:b/>
          <w:sz w:val="24"/>
          <w:szCs w:val="24"/>
        </w:rPr>
        <w:t>dochází</w:t>
      </w:r>
      <w:proofErr w:type="gramEnd"/>
      <w:r>
        <w:rPr>
          <w:b/>
          <w:sz w:val="24"/>
          <w:szCs w:val="24"/>
        </w:rPr>
        <w:t xml:space="preserve"> k jakým typickým projevům?</w:t>
      </w:r>
    </w:p>
    <w:p w14:paraId="3FA48544" w14:textId="3FFE3FC4" w:rsidR="009660A6" w:rsidRDefault="009660A6" w:rsidP="009660A6">
      <w:pPr>
        <w:pStyle w:val="ListParagraph"/>
        <w:ind w:left="927" w:right="401"/>
        <w:rPr>
          <w:b/>
          <w:sz w:val="24"/>
          <w:szCs w:val="24"/>
        </w:rPr>
      </w:pPr>
    </w:p>
    <w:p w14:paraId="54BFDC97" w14:textId="6D128298" w:rsidR="00DF246D" w:rsidRPr="00DD030C" w:rsidRDefault="00DF246D" w:rsidP="00DD030C">
      <w:pPr>
        <w:rPr>
          <w:bCs/>
          <w:sz w:val="24"/>
          <w:szCs w:val="24"/>
        </w:rPr>
      </w:pPr>
    </w:p>
    <w:p w14:paraId="41EDE536" w14:textId="43DE8DE1" w:rsidR="00DF246D" w:rsidRPr="00E42EB9" w:rsidRDefault="00DF246D" w:rsidP="00DF246D">
      <w:pPr>
        <w:pStyle w:val="ListParagraph"/>
        <w:ind w:left="1647"/>
        <w:rPr>
          <w:bCs/>
          <w:sz w:val="24"/>
          <w:szCs w:val="24"/>
        </w:rPr>
      </w:pPr>
    </w:p>
    <w:p w14:paraId="4B30F624" w14:textId="73E6FCA7" w:rsidR="00DF246D" w:rsidRPr="00E42EB9" w:rsidRDefault="00DF246D" w:rsidP="00DD030C">
      <w:pPr>
        <w:pStyle w:val="ListParagraph"/>
        <w:ind w:left="1647"/>
        <w:rPr>
          <w:bCs/>
          <w:sz w:val="24"/>
          <w:szCs w:val="24"/>
        </w:rPr>
      </w:pPr>
    </w:p>
    <w:p w14:paraId="1D789F1B" w14:textId="77777777" w:rsidR="00DF246D" w:rsidRDefault="00DF246D" w:rsidP="00DF246D">
      <w:pPr>
        <w:pStyle w:val="ListParagraph"/>
        <w:rPr>
          <w:b/>
          <w:sz w:val="24"/>
          <w:szCs w:val="24"/>
        </w:rPr>
      </w:pPr>
    </w:p>
    <w:p w14:paraId="70296E65" w14:textId="77777777" w:rsidR="00DF246D" w:rsidRDefault="00DF246D" w:rsidP="00DF246D">
      <w:pPr>
        <w:pStyle w:val="ListParagraph"/>
        <w:rPr>
          <w:b/>
          <w:sz w:val="24"/>
          <w:szCs w:val="24"/>
        </w:rPr>
      </w:pPr>
    </w:p>
    <w:p w14:paraId="5AC3746B" w14:textId="77777777" w:rsidR="00DF246D" w:rsidRDefault="00DF246D" w:rsidP="00DF246D">
      <w:pPr>
        <w:pStyle w:val="ListParagraph"/>
        <w:rPr>
          <w:b/>
          <w:sz w:val="24"/>
          <w:szCs w:val="24"/>
        </w:rPr>
      </w:pPr>
    </w:p>
    <w:p w14:paraId="6F991157" w14:textId="70880B5B" w:rsidR="00DF246D" w:rsidRDefault="00DF246D" w:rsidP="00CA415A">
      <w:pPr>
        <w:rPr>
          <w:b/>
          <w:sz w:val="24"/>
          <w:szCs w:val="24"/>
        </w:rPr>
      </w:pPr>
    </w:p>
    <w:p w14:paraId="2E2884E4" w14:textId="637EE8C8" w:rsidR="00DD030C" w:rsidRDefault="00DD030C" w:rsidP="00CA415A">
      <w:pPr>
        <w:rPr>
          <w:b/>
          <w:sz w:val="24"/>
          <w:szCs w:val="24"/>
        </w:rPr>
      </w:pPr>
    </w:p>
    <w:p w14:paraId="16B52536" w14:textId="3E615951" w:rsidR="00DD030C" w:rsidRDefault="00DD030C" w:rsidP="00CA415A">
      <w:pPr>
        <w:rPr>
          <w:b/>
          <w:sz w:val="24"/>
          <w:szCs w:val="24"/>
        </w:rPr>
      </w:pPr>
    </w:p>
    <w:p w14:paraId="37AC43F4" w14:textId="66B7C513" w:rsidR="00DD030C" w:rsidRDefault="00DD030C" w:rsidP="00CA415A">
      <w:pPr>
        <w:rPr>
          <w:b/>
          <w:sz w:val="24"/>
          <w:szCs w:val="24"/>
        </w:rPr>
      </w:pPr>
    </w:p>
    <w:p w14:paraId="33105726" w14:textId="14EC2034" w:rsidR="00DD030C" w:rsidRDefault="00DD030C" w:rsidP="00CA415A">
      <w:pPr>
        <w:rPr>
          <w:b/>
          <w:sz w:val="24"/>
          <w:szCs w:val="24"/>
        </w:rPr>
      </w:pPr>
    </w:p>
    <w:p w14:paraId="419C24BC" w14:textId="1E3A22D4" w:rsidR="00DD030C" w:rsidRDefault="00DD030C" w:rsidP="00CA415A">
      <w:pPr>
        <w:rPr>
          <w:b/>
          <w:sz w:val="24"/>
          <w:szCs w:val="24"/>
        </w:rPr>
      </w:pPr>
    </w:p>
    <w:p w14:paraId="3756F363" w14:textId="1DC3E4AC" w:rsidR="00DD030C" w:rsidRDefault="00DD030C" w:rsidP="00CA415A">
      <w:pPr>
        <w:rPr>
          <w:b/>
          <w:sz w:val="24"/>
          <w:szCs w:val="24"/>
        </w:rPr>
      </w:pPr>
    </w:p>
    <w:p w14:paraId="7F286DCD" w14:textId="77777777" w:rsidR="00DD030C" w:rsidRPr="00CA415A" w:rsidRDefault="00DD030C" w:rsidP="00CA415A">
      <w:pPr>
        <w:rPr>
          <w:b/>
          <w:sz w:val="24"/>
          <w:szCs w:val="24"/>
        </w:rPr>
      </w:pPr>
    </w:p>
    <w:p w14:paraId="0CE20D2C" w14:textId="6921E207" w:rsidR="00DF246D" w:rsidRDefault="00DD030C" w:rsidP="00DF246D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 jakou signální kaskádou se pojí dopaminergní receptory.</w:t>
      </w:r>
    </w:p>
    <w:p w14:paraId="53E9063A" w14:textId="79231DBB" w:rsidR="00DD030C" w:rsidRDefault="00DD030C" w:rsidP="00DD030C">
      <w:pPr>
        <w:rPr>
          <w:b/>
          <w:sz w:val="24"/>
          <w:szCs w:val="24"/>
        </w:rPr>
      </w:pPr>
    </w:p>
    <w:p w14:paraId="53388D56" w14:textId="5BAABE05" w:rsidR="00DD030C" w:rsidRDefault="00DD030C" w:rsidP="00DD030C">
      <w:pPr>
        <w:ind w:left="708"/>
        <w:rPr>
          <w:b/>
          <w:sz w:val="24"/>
          <w:szCs w:val="24"/>
        </w:rPr>
      </w:pPr>
      <w:r>
        <w:rPr>
          <w:b/>
          <w:sz w:val="24"/>
          <w:szCs w:val="24"/>
        </w:rPr>
        <w:t>D1</w:t>
      </w:r>
    </w:p>
    <w:p w14:paraId="4048B1F0" w14:textId="6E2DDD19" w:rsidR="00DD030C" w:rsidRPr="00DD030C" w:rsidRDefault="00DD030C" w:rsidP="00DD030C">
      <w:pPr>
        <w:ind w:left="708"/>
        <w:rPr>
          <w:b/>
          <w:sz w:val="24"/>
          <w:szCs w:val="24"/>
        </w:rPr>
      </w:pPr>
      <w:r>
        <w:rPr>
          <w:b/>
          <w:sz w:val="24"/>
          <w:szCs w:val="24"/>
        </w:rPr>
        <w:t>D2</w:t>
      </w:r>
    </w:p>
    <w:p w14:paraId="0BCDBA0B" w14:textId="77777777" w:rsidR="00E42EB9" w:rsidRDefault="00E42EB9" w:rsidP="00E42EB9">
      <w:pPr>
        <w:rPr>
          <w:b/>
          <w:sz w:val="24"/>
          <w:szCs w:val="24"/>
        </w:rPr>
      </w:pPr>
    </w:p>
    <w:p w14:paraId="5EADD7F2" w14:textId="77777777" w:rsidR="00E42EB9" w:rsidRDefault="00E42EB9" w:rsidP="00E42EB9">
      <w:pPr>
        <w:rPr>
          <w:b/>
          <w:sz w:val="24"/>
          <w:szCs w:val="24"/>
        </w:rPr>
      </w:pPr>
    </w:p>
    <w:p w14:paraId="4972E60C" w14:textId="1D5EEFD2" w:rsidR="009660A6" w:rsidRDefault="009660A6" w:rsidP="00E42EB9">
      <w:pPr>
        <w:rPr>
          <w:b/>
          <w:sz w:val="24"/>
          <w:szCs w:val="24"/>
        </w:rPr>
      </w:pPr>
    </w:p>
    <w:p w14:paraId="5E2301C3" w14:textId="1D685998" w:rsidR="00DD030C" w:rsidRDefault="00DD030C" w:rsidP="00E42EB9">
      <w:pPr>
        <w:rPr>
          <w:b/>
          <w:sz w:val="24"/>
          <w:szCs w:val="24"/>
        </w:rPr>
      </w:pPr>
    </w:p>
    <w:p w14:paraId="4741ED24" w14:textId="77777777" w:rsidR="00391329" w:rsidRDefault="00391329" w:rsidP="00E42EB9">
      <w:pPr>
        <w:rPr>
          <w:b/>
          <w:sz w:val="24"/>
          <w:szCs w:val="24"/>
        </w:rPr>
      </w:pPr>
    </w:p>
    <w:p w14:paraId="618A479D" w14:textId="77777777" w:rsidR="00E42EB9" w:rsidRPr="00E42EB9" w:rsidRDefault="00E42EB9" w:rsidP="00E42EB9">
      <w:pPr>
        <w:rPr>
          <w:b/>
          <w:sz w:val="24"/>
          <w:szCs w:val="24"/>
        </w:rPr>
      </w:pPr>
    </w:p>
    <w:p w14:paraId="3AADD41D" w14:textId="02B1474B" w:rsidR="00E42EB9" w:rsidRDefault="00DD030C" w:rsidP="00DF246D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Zapište si pojmy z prezentace a přiřaďte je k jednotlivým lalokům mozku.</w:t>
      </w:r>
    </w:p>
    <w:p w14:paraId="15CC3ABD" w14:textId="77777777" w:rsidR="00DD030C" w:rsidRDefault="00DD030C" w:rsidP="00DD030C">
      <w:pPr>
        <w:rPr>
          <w:b/>
          <w:sz w:val="24"/>
          <w:szCs w:val="24"/>
        </w:rPr>
      </w:pPr>
    </w:p>
    <w:p w14:paraId="3A67A41F" w14:textId="77777777" w:rsidR="00DD030C" w:rsidRDefault="00DD030C" w:rsidP="00DD030C">
      <w:pPr>
        <w:rPr>
          <w:b/>
          <w:sz w:val="24"/>
          <w:szCs w:val="24"/>
        </w:rPr>
      </w:pPr>
    </w:p>
    <w:p w14:paraId="418662FA" w14:textId="77777777" w:rsidR="00DD030C" w:rsidRDefault="00DD030C" w:rsidP="00DD030C">
      <w:pPr>
        <w:rPr>
          <w:b/>
          <w:sz w:val="24"/>
          <w:szCs w:val="24"/>
        </w:rPr>
      </w:pPr>
    </w:p>
    <w:p w14:paraId="38E2A152" w14:textId="77777777" w:rsidR="00DD030C" w:rsidRDefault="00DD030C" w:rsidP="00DD030C">
      <w:pPr>
        <w:rPr>
          <w:b/>
          <w:sz w:val="24"/>
          <w:szCs w:val="24"/>
        </w:rPr>
      </w:pPr>
    </w:p>
    <w:p w14:paraId="47183FBD" w14:textId="77777777" w:rsidR="00DD030C" w:rsidRDefault="00DD030C" w:rsidP="00DD030C">
      <w:pPr>
        <w:rPr>
          <w:b/>
          <w:sz w:val="24"/>
          <w:szCs w:val="24"/>
        </w:rPr>
      </w:pPr>
    </w:p>
    <w:p w14:paraId="50B34174" w14:textId="77777777" w:rsidR="00DD030C" w:rsidRDefault="00DD030C" w:rsidP="00DD030C">
      <w:pPr>
        <w:rPr>
          <w:b/>
          <w:sz w:val="24"/>
          <w:szCs w:val="24"/>
        </w:rPr>
      </w:pPr>
    </w:p>
    <w:p w14:paraId="263A74E2" w14:textId="77777777" w:rsidR="00DD030C" w:rsidRDefault="00DD030C" w:rsidP="00DD030C">
      <w:pPr>
        <w:rPr>
          <w:b/>
          <w:sz w:val="24"/>
          <w:szCs w:val="24"/>
        </w:rPr>
      </w:pPr>
    </w:p>
    <w:p w14:paraId="1C701CB1" w14:textId="77777777" w:rsidR="00DD030C" w:rsidRDefault="00DD030C" w:rsidP="00DD030C">
      <w:pPr>
        <w:rPr>
          <w:b/>
          <w:sz w:val="24"/>
          <w:szCs w:val="24"/>
        </w:rPr>
      </w:pPr>
    </w:p>
    <w:p w14:paraId="46D77D5F" w14:textId="77777777" w:rsidR="00DD030C" w:rsidRDefault="00DD030C" w:rsidP="00DD030C">
      <w:pPr>
        <w:rPr>
          <w:b/>
          <w:sz w:val="24"/>
          <w:szCs w:val="24"/>
        </w:rPr>
      </w:pPr>
    </w:p>
    <w:p w14:paraId="7284534E" w14:textId="77777777" w:rsidR="00DD030C" w:rsidRDefault="00DD030C" w:rsidP="00DD030C">
      <w:pPr>
        <w:rPr>
          <w:b/>
          <w:sz w:val="24"/>
          <w:szCs w:val="24"/>
        </w:rPr>
      </w:pPr>
    </w:p>
    <w:p w14:paraId="23185578" w14:textId="77777777" w:rsidR="00DD030C" w:rsidRDefault="00DD030C" w:rsidP="00DD030C">
      <w:pPr>
        <w:rPr>
          <w:b/>
          <w:sz w:val="24"/>
          <w:szCs w:val="24"/>
        </w:rPr>
      </w:pPr>
    </w:p>
    <w:p w14:paraId="752FDB82" w14:textId="77777777" w:rsidR="00DD030C" w:rsidRDefault="00DD030C" w:rsidP="00DD030C">
      <w:pPr>
        <w:rPr>
          <w:b/>
          <w:sz w:val="24"/>
          <w:szCs w:val="24"/>
        </w:rPr>
      </w:pPr>
    </w:p>
    <w:p w14:paraId="0165D2A1" w14:textId="77777777" w:rsidR="00DD030C" w:rsidRDefault="00DD030C" w:rsidP="00DD030C">
      <w:pPr>
        <w:rPr>
          <w:b/>
          <w:sz w:val="24"/>
          <w:szCs w:val="24"/>
        </w:rPr>
      </w:pPr>
    </w:p>
    <w:p w14:paraId="13EF6067" w14:textId="77777777" w:rsidR="00DD030C" w:rsidRDefault="00DD030C" w:rsidP="00DD030C">
      <w:pPr>
        <w:rPr>
          <w:b/>
          <w:sz w:val="24"/>
          <w:szCs w:val="24"/>
        </w:rPr>
      </w:pPr>
    </w:p>
    <w:p w14:paraId="403984A6" w14:textId="3A1B67FE" w:rsidR="00CA415A" w:rsidRDefault="00DD030C" w:rsidP="00DD030C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Zakreslete základní struktury na synapsi podílející se na LTP.</w:t>
      </w:r>
    </w:p>
    <w:p w14:paraId="26561EF2" w14:textId="5650BCCA" w:rsidR="00391329" w:rsidRDefault="00391329" w:rsidP="00391329">
      <w:pPr>
        <w:rPr>
          <w:b/>
          <w:sz w:val="24"/>
          <w:szCs w:val="24"/>
        </w:rPr>
      </w:pPr>
    </w:p>
    <w:p w14:paraId="726770C4" w14:textId="055DF1D0" w:rsidR="00391329" w:rsidRDefault="00391329" w:rsidP="00391329">
      <w:pPr>
        <w:rPr>
          <w:b/>
          <w:sz w:val="24"/>
          <w:szCs w:val="24"/>
        </w:rPr>
      </w:pPr>
    </w:p>
    <w:p w14:paraId="00126D8B" w14:textId="4871412E" w:rsidR="00391329" w:rsidRPr="00391329" w:rsidRDefault="00391329" w:rsidP="00391329">
      <w:pPr>
        <w:rPr>
          <w:b/>
          <w:sz w:val="24"/>
          <w:szCs w:val="24"/>
        </w:rPr>
      </w:pPr>
      <w:bookmarkStart w:id="0" w:name="_GoBack"/>
      <w:bookmarkEnd w:id="0"/>
      <w:r w:rsidRPr="00A54D27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E94BFB" wp14:editId="49D0FABE">
                <wp:simplePos x="0" y="0"/>
                <wp:positionH relativeFrom="margin">
                  <wp:posOffset>4741241</wp:posOffset>
                </wp:positionH>
                <wp:positionV relativeFrom="paragraph">
                  <wp:posOffset>2483181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6BE15" w14:textId="47B3D223" w:rsidR="00A54D27" w:rsidRDefault="00A54D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3677C6"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5DC0A4C6" w14:textId="427E181F" w:rsidR="003677C6" w:rsidRPr="003677C6" w:rsidRDefault="003677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podpis vyučujícíc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E94BFB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373.35pt;margin-top:195.55pt;width:121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" stroked="f">
                <v:textbox style="mso-fit-shape-to-text:t">
                  <w:txbxContent>
                    <w:p w14:paraId="6456BE15" w14:textId="47B3D223" w:rsidR="00A54D27" w:rsidRDefault="00A54D27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 w:rsidR="003677C6"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5DC0A4C6" w14:textId="427E181F" w:rsidR="003677C6" w:rsidRPr="003677C6" w:rsidRDefault="003677C6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podpis vyučujících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391329" w:rsidRPr="00391329" w:rsidSect="00E42EB9">
      <w:pgSz w:w="11906" w:h="16838"/>
      <w:pgMar w:top="127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F11"/>
    <w:multiLevelType w:val="hybridMultilevel"/>
    <w:tmpl w:val="87C4D93E"/>
    <w:lvl w:ilvl="0" w:tplc="C764D3B6">
      <w:start w:val="1"/>
      <w:numFmt w:val="decimal"/>
      <w:lvlText w:val="%1."/>
      <w:lvlJc w:val="left"/>
      <w:pPr>
        <w:ind w:left="1065" w:hanging="705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3148"/>
    <w:multiLevelType w:val="hybridMultilevel"/>
    <w:tmpl w:val="DE1EC694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1A417258"/>
    <w:multiLevelType w:val="hybridMultilevel"/>
    <w:tmpl w:val="CF6E488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3" w15:restartNumberingAfterBreak="0">
    <w:nsid w:val="1C220824"/>
    <w:multiLevelType w:val="hybridMultilevel"/>
    <w:tmpl w:val="9B489340"/>
    <w:lvl w:ilvl="0" w:tplc="55C26210">
      <w:start w:val="1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05412"/>
    <w:multiLevelType w:val="hybridMultilevel"/>
    <w:tmpl w:val="B5B2E420"/>
    <w:lvl w:ilvl="0" w:tplc="3EAA5C6E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D45851"/>
    <w:multiLevelType w:val="hybridMultilevel"/>
    <w:tmpl w:val="2B3C26FA"/>
    <w:lvl w:ilvl="0" w:tplc="6A1C3E7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tzQys7SwMLS0MDNU0lEKTi0uzszPAykwrgUA9l8ScywAAAA="/>
  </w:docVars>
  <w:rsids>
    <w:rsidRoot w:val="00604224"/>
    <w:rsid w:val="00042135"/>
    <w:rsid w:val="001A2906"/>
    <w:rsid w:val="0022301A"/>
    <w:rsid w:val="00265328"/>
    <w:rsid w:val="00296B17"/>
    <w:rsid w:val="003677C6"/>
    <w:rsid w:val="00391329"/>
    <w:rsid w:val="003B46B8"/>
    <w:rsid w:val="0046653F"/>
    <w:rsid w:val="004E19AA"/>
    <w:rsid w:val="004E4E7B"/>
    <w:rsid w:val="005D1BD9"/>
    <w:rsid w:val="00604224"/>
    <w:rsid w:val="00630AEA"/>
    <w:rsid w:val="006C68AC"/>
    <w:rsid w:val="00756B22"/>
    <w:rsid w:val="007653B8"/>
    <w:rsid w:val="0083257F"/>
    <w:rsid w:val="009027B5"/>
    <w:rsid w:val="009660A6"/>
    <w:rsid w:val="009E1A20"/>
    <w:rsid w:val="00A03A56"/>
    <w:rsid w:val="00A0496D"/>
    <w:rsid w:val="00A233AD"/>
    <w:rsid w:val="00A54D27"/>
    <w:rsid w:val="00B55EA6"/>
    <w:rsid w:val="00B610AC"/>
    <w:rsid w:val="00B87F5A"/>
    <w:rsid w:val="00BA307B"/>
    <w:rsid w:val="00BC7913"/>
    <w:rsid w:val="00C01979"/>
    <w:rsid w:val="00C10F1F"/>
    <w:rsid w:val="00C85A52"/>
    <w:rsid w:val="00CA0889"/>
    <w:rsid w:val="00CA415A"/>
    <w:rsid w:val="00D46FBA"/>
    <w:rsid w:val="00D527E1"/>
    <w:rsid w:val="00D92178"/>
    <w:rsid w:val="00DD030C"/>
    <w:rsid w:val="00DE789D"/>
    <w:rsid w:val="00DF246D"/>
    <w:rsid w:val="00E42EB9"/>
    <w:rsid w:val="00E84E5E"/>
    <w:rsid w:val="00F6524D"/>
    <w:rsid w:val="00FE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5922E"/>
  <w15:docId w15:val="{3D85769E-5A39-46E6-9518-F12B6A38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4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6C68A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3A56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2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7F"/>
    <w:rPr>
      <w:rFonts w:ascii="Segoe UI" w:hAnsi="Segoe UI" w:cs="Segoe UI"/>
      <w:sz w:val="18"/>
      <w:szCs w:val="18"/>
    </w:rPr>
  </w:style>
  <w:style w:type="character" w:customStyle="1" w:styleId="tr">
    <w:name w:val="tr"/>
    <w:basedOn w:val="DefaultParagraphFont"/>
    <w:rsid w:val="00BC7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Props1.xml><?xml version="1.0" encoding="utf-8"?>
<ds:datastoreItem xmlns:ds="http://schemas.openxmlformats.org/officeDocument/2006/customXml" ds:itemID="{10EB55A2-0B06-4D5E-AED8-59C1BA5A5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7DF160-E25F-44E1-BFD7-AB7D73F22A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2F0E7B-39BD-48DC-864A-DA3528CA041C}">
  <ds:schemaRefs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5e93236a-47b7-43d2-a08b-59391149b7cf"/>
    <ds:schemaRef ds:uri="33fe943e-765e-4eb3-8a96-d7e6745c844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</Words>
  <Characters>34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Helena Pivonkova</cp:lastModifiedBy>
  <cp:revision>3</cp:revision>
  <cp:lastPrinted>2023-03-29T08:44:00Z</cp:lastPrinted>
  <dcterms:created xsi:type="dcterms:W3CDTF">2024-02-01T20:31:00Z</dcterms:created>
  <dcterms:modified xsi:type="dcterms:W3CDTF">2024-04-2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